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5379F9" w14:textId="77777777" w:rsidR="00CC459F" w:rsidRPr="008C4ED6" w:rsidRDefault="00CC459F" w:rsidP="00CC459F">
      <w:pPr>
        <w:spacing w:line="360" w:lineRule="auto"/>
        <w:jc w:val="center"/>
        <w:rPr>
          <w:rFonts w:ascii="Calibri" w:hAnsi="Calibri" w:cs="Calibri"/>
          <w:b/>
        </w:rPr>
      </w:pPr>
      <w:bookmarkStart w:id="0" w:name="_GoBack"/>
      <w:bookmarkEnd w:id="0"/>
      <w:r w:rsidRPr="008C4ED6">
        <w:rPr>
          <w:rFonts w:ascii="Calibri" w:hAnsi="Calibri" w:cs="Calibri"/>
          <w:b/>
          <w:noProof/>
          <w:lang w:bidi="si-LK"/>
        </w:rPr>
        <w:drawing>
          <wp:anchor distT="0" distB="0" distL="114300" distR="114300" simplePos="0" relativeHeight="251659264" behindDoc="1" locked="0" layoutInCell="1" allowOverlap="1" wp14:anchorId="6D3EAED8" wp14:editId="77DCB6ED">
            <wp:simplePos x="0" y="0"/>
            <wp:positionH relativeFrom="margin">
              <wp:posOffset>2793813</wp:posOffset>
            </wp:positionH>
            <wp:positionV relativeFrom="paragraph">
              <wp:posOffset>-478434</wp:posOffset>
            </wp:positionV>
            <wp:extent cx="774835" cy="775411"/>
            <wp:effectExtent l="0" t="0" r="6350" b="5715"/>
            <wp:wrapNone/>
            <wp:docPr id="2" name="Picture 1" descr="Emblem_University-of-Sri-Jayewardenepura-1021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blem_University-of-Sri-Jayewardenepura-1021x1024.png"/>
                    <pic:cNvPicPr/>
                  </pic:nvPicPr>
                  <pic:blipFill>
                    <a:blip r:embed="rId7" cstate="print">
                      <a:biLevel thresh="5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284" cy="77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0BEA3" w14:textId="77777777" w:rsidR="00CC459F" w:rsidRPr="008C4ED6" w:rsidRDefault="00CC459F" w:rsidP="00770E2E">
      <w:pPr>
        <w:jc w:val="center"/>
        <w:rPr>
          <w:rFonts w:ascii="Calibri" w:hAnsi="Calibri" w:cs="Calibri"/>
          <w:bCs/>
          <w:sz w:val="28"/>
          <w:szCs w:val="28"/>
        </w:rPr>
      </w:pPr>
      <w:r w:rsidRPr="008C4ED6">
        <w:rPr>
          <w:rFonts w:ascii="Calibri" w:hAnsi="Calibri" w:cs="Calibri"/>
          <w:bCs/>
          <w:sz w:val="28"/>
          <w:szCs w:val="28"/>
        </w:rPr>
        <w:t>University of Sri Jayewardenepura</w:t>
      </w:r>
    </w:p>
    <w:p w14:paraId="0EAE3707" w14:textId="77777777" w:rsidR="00CC459F" w:rsidRPr="008C4ED6" w:rsidRDefault="00CC459F" w:rsidP="00770E2E">
      <w:pPr>
        <w:jc w:val="center"/>
        <w:rPr>
          <w:rFonts w:ascii="Calibri" w:hAnsi="Calibri" w:cs="Calibri"/>
          <w:bCs/>
        </w:rPr>
      </w:pPr>
      <w:r w:rsidRPr="008C4ED6">
        <w:rPr>
          <w:rFonts w:ascii="Calibri" w:hAnsi="Calibri" w:cs="Calibri"/>
          <w:bCs/>
        </w:rPr>
        <w:t>Faculty of Applied Sciences</w:t>
      </w:r>
    </w:p>
    <w:p w14:paraId="4C81C9C7" w14:textId="77777777" w:rsidR="00CC459F" w:rsidRPr="008C4ED6" w:rsidRDefault="00CC459F" w:rsidP="00770E2E">
      <w:pPr>
        <w:jc w:val="center"/>
        <w:rPr>
          <w:rFonts w:ascii="Calibri" w:hAnsi="Calibri" w:cs="Calibri"/>
          <w:bCs/>
        </w:rPr>
      </w:pPr>
      <w:r w:rsidRPr="008C4ED6">
        <w:rPr>
          <w:rFonts w:ascii="Calibri" w:hAnsi="Calibri" w:cs="Calibri"/>
          <w:bCs/>
        </w:rPr>
        <w:t>Department of ---------------------------</w:t>
      </w:r>
    </w:p>
    <w:p w14:paraId="2A26C703" w14:textId="77777777" w:rsidR="00CC459F" w:rsidRPr="008C4ED6" w:rsidRDefault="00CC459F" w:rsidP="00770E2E">
      <w:pPr>
        <w:jc w:val="center"/>
        <w:rPr>
          <w:rFonts w:ascii="Calibri" w:hAnsi="Calibri" w:cs="Calibri"/>
          <w:b/>
          <w:sz w:val="6"/>
          <w:szCs w:val="6"/>
        </w:rPr>
      </w:pPr>
    </w:p>
    <w:p w14:paraId="2CAD9143" w14:textId="77777777" w:rsidR="00CC459F" w:rsidRPr="008C4ED6" w:rsidRDefault="00CC459F" w:rsidP="00770E2E">
      <w:pPr>
        <w:jc w:val="center"/>
        <w:rPr>
          <w:rFonts w:ascii="Calibri" w:hAnsi="Calibri" w:cs="Calibri"/>
          <w:b/>
          <w:sz w:val="26"/>
          <w:szCs w:val="26"/>
        </w:rPr>
      </w:pPr>
    </w:p>
    <w:p w14:paraId="19AA82A5" w14:textId="782B1E0E" w:rsidR="00CC459F" w:rsidRPr="008C4ED6" w:rsidRDefault="00CC459F" w:rsidP="00770E2E">
      <w:pPr>
        <w:jc w:val="center"/>
        <w:rPr>
          <w:rFonts w:ascii="Calibri" w:hAnsi="Calibri" w:cs="Calibri"/>
          <w:b/>
        </w:rPr>
      </w:pPr>
      <w:r w:rsidRPr="008C4ED6">
        <w:rPr>
          <w:rFonts w:ascii="Calibri" w:hAnsi="Calibri" w:cs="Calibri"/>
          <w:b/>
        </w:rPr>
        <w:t>REPORT FOR THE INTERNAL AND EXTERNAL EXAMINERS</w:t>
      </w:r>
    </w:p>
    <w:p w14:paraId="3D62BC79" w14:textId="77777777" w:rsidR="00CC459F" w:rsidRPr="008C4ED6" w:rsidRDefault="00CC459F" w:rsidP="00CC459F">
      <w:pPr>
        <w:jc w:val="center"/>
        <w:rPr>
          <w:rFonts w:ascii="Calibri" w:hAnsi="Calibri" w:cs="Calibri"/>
          <w:b/>
          <w:sz w:val="4"/>
          <w:szCs w:val="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96"/>
      </w:tblGrid>
      <w:tr w:rsidR="00CC459F" w:rsidRPr="008C4ED6" w14:paraId="2ADA3D19" w14:textId="77777777" w:rsidTr="00F40EE6">
        <w:tc>
          <w:tcPr>
            <w:tcW w:w="5000" w:type="pct"/>
            <w:shd w:val="clear" w:color="auto" w:fill="E4E4E4"/>
          </w:tcPr>
          <w:p w14:paraId="3BDB21AB" w14:textId="6C60E44B" w:rsidR="00CC459F" w:rsidRPr="008C4ED6" w:rsidRDefault="00CC459F" w:rsidP="00A607BC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The following documents along with the answer scripts should be provided to the </w:t>
            </w:r>
            <w:r w:rsidRPr="008C4ED6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Examiner.</w:t>
            </w:r>
          </w:p>
          <w:p w14:paraId="60A770BD" w14:textId="31FB47C1" w:rsidR="00CC459F" w:rsidRPr="008C4ED6" w:rsidRDefault="00CC459F" w:rsidP="00A607BC">
            <w:pPr>
              <w:ind w:left="967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a)    Exam paper and marking scheme</w:t>
            </w:r>
          </w:p>
          <w:p w14:paraId="129CF7C7" w14:textId="5527CBE1" w:rsidR="00A607BC" w:rsidRPr="008C4ED6" w:rsidRDefault="00CC459F" w:rsidP="008C4ED6">
            <w:pPr>
              <w:ind w:left="967"/>
              <w:rPr>
                <w:rFonts w:ascii="Calibri" w:eastAsia="Times New Roman" w:hAnsi="Calibri" w:cs="Calibri"/>
                <w:b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b)    Detailed course outline of the </w:t>
            </w:r>
            <w:r w:rsidR="008C4ED6">
              <w:rPr>
                <w:rFonts w:ascii="Calibri" w:eastAsia="Times New Roman" w:hAnsi="Calibri" w:cs="Calibri"/>
                <w:sz w:val="22"/>
                <w:szCs w:val="22"/>
              </w:rPr>
              <w:t>course unit being assessed</w:t>
            </w:r>
          </w:p>
        </w:tc>
      </w:tr>
    </w:tbl>
    <w:p w14:paraId="1166BD94" w14:textId="77777777" w:rsidR="00CC459F" w:rsidRPr="008C4ED6" w:rsidRDefault="00CC459F" w:rsidP="00CC459F">
      <w:pPr>
        <w:spacing w:line="360" w:lineRule="auto"/>
        <w:rPr>
          <w:rFonts w:ascii="Calibri" w:hAnsi="Calibri" w:cs="Calibri"/>
          <w:sz w:val="10"/>
          <w:szCs w:val="10"/>
        </w:rPr>
      </w:pPr>
    </w:p>
    <w:tbl>
      <w:tblPr>
        <w:tblW w:w="49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3383"/>
        <w:gridCol w:w="2053"/>
        <w:gridCol w:w="2488"/>
      </w:tblGrid>
      <w:tr w:rsidR="00CC459F" w:rsidRPr="008C4ED6" w14:paraId="1AE93974" w14:textId="77777777" w:rsidTr="00245709">
        <w:trPr>
          <w:trHeight w:val="314"/>
        </w:trPr>
        <w:tc>
          <w:tcPr>
            <w:tcW w:w="1137" w:type="pct"/>
            <w:shd w:val="clear" w:color="auto" w:fill="E4E4E4"/>
            <w:vAlign w:val="center"/>
          </w:tcPr>
          <w:p w14:paraId="2D8393E9" w14:textId="77777777" w:rsidR="00CC459F" w:rsidRPr="008C4ED6" w:rsidRDefault="00CC459F" w:rsidP="00F40EE6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C4ED6">
              <w:rPr>
                <w:rFonts w:ascii="Calibri" w:hAnsi="Calibri" w:cs="Calibri"/>
                <w:b/>
                <w:bCs/>
                <w:sz w:val="20"/>
                <w:szCs w:val="20"/>
              </w:rPr>
              <w:t>Degree Programme, Academic Year, and Semester</w:t>
            </w:r>
          </w:p>
        </w:tc>
        <w:tc>
          <w:tcPr>
            <w:tcW w:w="3863" w:type="pct"/>
            <w:gridSpan w:val="3"/>
            <w:vAlign w:val="center"/>
          </w:tcPr>
          <w:p w14:paraId="2BCE0D84" w14:textId="77777777" w:rsidR="00CC459F" w:rsidRPr="008C4ED6" w:rsidRDefault="00CC459F" w:rsidP="00F40EE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459F" w:rsidRPr="008C4ED6" w14:paraId="49542F56" w14:textId="77777777" w:rsidTr="00245709">
        <w:trPr>
          <w:trHeight w:val="300"/>
        </w:trPr>
        <w:tc>
          <w:tcPr>
            <w:tcW w:w="1137" w:type="pct"/>
            <w:shd w:val="clear" w:color="auto" w:fill="E4E4E4"/>
            <w:vAlign w:val="center"/>
          </w:tcPr>
          <w:p w14:paraId="004DC8F9" w14:textId="77777777" w:rsidR="00CC459F" w:rsidRPr="008C4ED6" w:rsidRDefault="00CC459F" w:rsidP="00F40EE6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C4ED6">
              <w:rPr>
                <w:rFonts w:ascii="Calibri" w:hAnsi="Calibri" w:cs="Calibri"/>
                <w:b/>
                <w:bCs/>
                <w:sz w:val="20"/>
                <w:szCs w:val="20"/>
              </w:rPr>
              <w:t>Subject Code and Title</w:t>
            </w:r>
          </w:p>
        </w:tc>
        <w:tc>
          <w:tcPr>
            <w:tcW w:w="3863" w:type="pct"/>
            <w:gridSpan w:val="3"/>
            <w:vAlign w:val="center"/>
          </w:tcPr>
          <w:p w14:paraId="4323A3EA" w14:textId="77777777" w:rsidR="00CC459F" w:rsidRPr="008C4ED6" w:rsidRDefault="00CC459F" w:rsidP="00F40EE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45709" w:rsidRPr="008C4ED6" w14:paraId="042138E9" w14:textId="77777777" w:rsidTr="00245709">
        <w:trPr>
          <w:trHeight w:val="350"/>
        </w:trPr>
        <w:tc>
          <w:tcPr>
            <w:tcW w:w="1137" w:type="pct"/>
            <w:shd w:val="clear" w:color="auto" w:fill="E4E4E4"/>
            <w:vAlign w:val="center"/>
          </w:tcPr>
          <w:p w14:paraId="3DA8CA9D" w14:textId="77777777" w:rsidR="00245709" w:rsidRPr="008C4ED6" w:rsidRDefault="00245709" w:rsidP="00245709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C4ED6">
              <w:rPr>
                <w:rFonts w:ascii="Calibri" w:hAnsi="Calibri" w:cs="Calibri"/>
                <w:b/>
                <w:bCs/>
                <w:sz w:val="20"/>
                <w:szCs w:val="20"/>
              </w:rPr>
              <w:t>Assessment Type</w:t>
            </w:r>
          </w:p>
        </w:tc>
        <w:tc>
          <w:tcPr>
            <w:tcW w:w="1649" w:type="pct"/>
            <w:vAlign w:val="center"/>
          </w:tcPr>
          <w:p w14:paraId="0F71B0BF" w14:textId="58202675" w:rsidR="00245709" w:rsidRPr="008C4ED6" w:rsidRDefault="00245709" w:rsidP="00245709">
            <w:pPr>
              <w:ind w:right="-996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001" w:type="pct"/>
            <w:shd w:val="clear" w:color="auto" w:fill="E7E6E6" w:themeFill="background2"/>
            <w:vAlign w:val="center"/>
          </w:tcPr>
          <w:p w14:paraId="17963C59" w14:textId="78A27E48" w:rsidR="00245709" w:rsidRPr="008C4ED6" w:rsidRDefault="00245709" w:rsidP="00245709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ate of E</w:t>
            </w:r>
            <w:r w:rsidRPr="008C4ED6">
              <w:rPr>
                <w:rFonts w:ascii="Calibri" w:hAnsi="Calibri" w:cs="Calibri"/>
                <w:b/>
                <w:bCs/>
                <w:sz w:val="20"/>
                <w:szCs w:val="20"/>
              </w:rPr>
              <w:t>xamination</w:t>
            </w:r>
          </w:p>
        </w:tc>
        <w:tc>
          <w:tcPr>
            <w:tcW w:w="1213" w:type="pct"/>
            <w:vAlign w:val="center"/>
          </w:tcPr>
          <w:p w14:paraId="7995D535" w14:textId="77777777" w:rsidR="00245709" w:rsidRPr="008C4ED6" w:rsidRDefault="00245709" w:rsidP="0024570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45709" w:rsidRPr="008C4ED6" w14:paraId="049A292D" w14:textId="77777777" w:rsidTr="00245709">
        <w:trPr>
          <w:trHeight w:val="336"/>
        </w:trPr>
        <w:tc>
          <w:tcPr>
            <w:tcW w:w="1137" w:type="pct"/>
            <w:shd w:val="clear" w:color="auto" w:fill="E4E4E4"/>
            <w:vAlign w:val="center"/>
          </w:tcPr>
          <w:p w14:paraId="7EBE2297" w14:textId="0A0339C7" w:rsidR="00245709" w:rsidRPr="008C4ED6" w:rsidRDefault="00245709" w:rsidP="00245709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C4ED6">
              <w:rPr>
                <w:rFonts w:ascii="Calibri" w:hAnsi="Calibri" w:cs="Calibri"/>
                <w:b/>
                <w:sz w:val="20"/>
                <w:szCs w:val="20"/>
              </w:rPr>
              <w:t xml:space="preserve">Date Received </w:t>
            </w:r>
          </w:p>
        </w:tc>
        <w:tc>
          <w:tcPr>
            <w:tcW w:w="1649" w:type="pct"/>
            <w:vAlign w:val="center"/>
          </w:tcPr>
          <w:p w14:paraId="5F41E507" w14:textId="77777777" w:rsidR="00245709" w:rsidRPr="008C4ED6" w:rsidRDefault="00245709" w:rsidP="00245709">
            <w:pPr>
              <w:ind w:right="-996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001" w:type="pct"/>
            <w:shd w:val="clear" w:color="auto" w:fill="E7E6E6" w:themeFill="background2"/>
            <w:vAlign w:val="center"/>
          </w:tcPr>
          <w:p w14:paraId="7DFC2637" w14:textId="621E3195" w:rsidR="00245709" w:rsidRDefault="00245709" w:rsidP="00245709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C4ED6">
              <w:rPr>
                <w:rFonts w:ascii="Calibri" w:hAnsi="Calibri" w:cs="Calibri"/>
                <w:b/>
                <w:sz w:val="20"/>
                <w:szCs w:val="20"/>
              </w:rPr>
              <w:t>Dat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of</w:t>
            </w:r>
            <w:r w:rsidRPr="008C4ED6">
              <w:rPr>
                <w:rFonts w:ascii="Calibri" w:hAnsi="Calibri" w:cs="Calibri"/>
                <w:b/>
                <w:sz w:val="20"/>
                <w:szCs w:val="20"/>
              </w:rPr>
              <w:t xml:space="preserve"> Handover</w:t>
            </w:r>
          </w:p>
        </w:tc>
        <w:tc>
          <w:tcPr>
            <w:tcW w:w="1213" w:type="pct"/>
            <w:vAlign w:val="center"/>
          </w:tcPr>
          <w:p w14:paraId="4D5302AB" w14:textId="77777777" w:rsidR="00245709" w:rsidRPr="008C4ED6" w:rsidRDefault="00245709" w:rsidP="0024570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EE772A9" w14:textId="77777777" w:rsidR="00CC459F" w:rsidRPr="008C4ED6" w:rsidRDefault="00CC459F" w:rsidP="00CC459F">
      <w:pPr>
        <w:spacing w:line="360" w:lineRule="auto"/>
        <w:rPr>
          <w:rFonts w:ascii="Calibri" w:hAnsi="Calibri" w:cs="Calibri"/>
          <w:sz w:val="12"/>
          <w:szCs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0"/>
        <w:gridCol w:w="4687"/>
        <w:gridCol w:w="1126"/>
        <w:gridCol w:w="2053"/>
      </w:tblGrid>
      <w:tr w:rsidR="00A607BC" w:rsidRPr="008C4ED6" w14:paraId="7275B642" w14:textId="77777777" w:rsidTr="005E3BB5">
        <w:tc>
          <w:tcPr>
            <w:tcW w:w="5000" w:type="pct"/>
            <w:gridSpan w:val="4"/>
            <w:shd w:val="clear" w:color="auto" w:fill="000000"/>
          </w:tcPr>
          <w:p w14:paraId="1C909A21" w14:textId="6666DE97" w:rsidR="00A607BC" w:rsidRPr="008C4ED6" w:rsidRDefault="00A607BC" w:rsidP="00A607BC">
            <w:pPr>
              <w:jc w:val="center"/>
              <w:rPr>
                <w:rFonts w:ascii="Calibri" w:eastAsia="Times New Roman" w:hAnsi="Calibri" w:cs="Calibri"/>
                <w:b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b/>
                <w:sz w:val="22"/>
                <w:szCs w:val="22"/>
              </w:rPr>
              <w:t xml:space="preserve">Instructions to </w:t>
            </w:r>
            <w:r w:rsidR="00510B57" w:rsidRPr="008C4ED6">
              <w:rPr>
                <w:rFonts w:ascii="Calibri" w:eastAsia="Times New Roman" w:hAnsi="Calibri" w:cs="Calibri"/>
                <w:b/>
                <w:sz w:val="22"/>
                <w:szCs w:val="22"/>
              </w:rPr>
              <w:t xml:space="preserve">the </w:t>
            </w:r>
            <w:r w:rsidRPr="008C4ED6">
              <w:rPr>
                <w:rFonts w:ascii="Calibri" w:eastAsia="Times New Roman" w:hAnsi="Calibri" w:cs="Calibri"/>
                <w:b/>
                <w:sz w:val="22"/>
                <w:szCs w:val="22"/>
              </w:rPr>
              <w:t>Examiner</w:t>
            </w:r>
          </w:p>
        </w:tc>
      </w:tr>
      <w:tr w:rsidR="00F3078F" w:rsidRPr="008C4ED6" w14:paraId="64D05571" w14:textId="77777777" w:rsidTr="005E3BB5">
        <w:tc>
          <w:tcPr>
            <w:tcW w:w="5000" w:type="pct"/>
            <w:gridSpan w:val="4"/>
            <w:shd w:val="clear" w:color="auto" w:fill="E4E4E4"/>
          </w:tcPr>
          <w:p w14:paraId="28DDECC0" w14:textId="475A4048" w:rsidR="00F3078F" w:rsidRPr="008C4ED6" w:rsidRDefault="00F3078F" w:rsidP="00245709">
            <w:pPr>
              <w:jc w:val="both"/>
              <w:rPr>
                <w:rFonts w:ascii="Calibri" w:eastAsia="Times New Roman" w:hAnsi="Calibri" w:cs="Calibri"/>
                <w:b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Please complete the form pro</w:t>
            </w:r>
            <w:r w:rsidR="008C4ED6" w:rsidRPr="008C4ED6">
              <w:rPr>
                <w:rFonts w:ascii="Calibri" w:eastAsia="Times New Roman" w:hAnsi="Calibri" w:cs="Calibri"/>
                <w:sz w:val="22"/>
                <w:szCs w:val="22"/>
              </w:rPr>
              <w:t>viding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information required below</w:t>
            </w:r>
            <w:r w:rsidR="008004E9" w:rsidRPr="008C4ED6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</w:p>
        </w:tc>
      </w:tr>
      <w:tr w:rsidR="008C4ED6" w:rsidRPr="008C4ED6" w14:paraId="5020998E" w14:textId="77777777" w:rsidTr="008C4ED6">
        <w:tc>
          <w:tcPr>
            <w:tcW w:w="5000" w:type="pct"/>
            <w:gridSpan w:val="4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1D9EB31" w14:textId="77777777" w:rsidR="008C4ED6" w:rsidRPr="008C4ED6" w:rsidRDefault="008C4ED6" w:rsidP="00F3078F">
            <w:pPr>
              <w:jc w:val="both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8004E9" w:rsidRPr="008C4ED6" w14:paraId="2E312067" w14:textId="77777777" w:rsidTr="00245709">
        <w:trPr>
          <w:trHeight w:val="345"/>
        </w:trPr>
        <w:tc>
          <w:tcPr>
            <w:tcW w:w="1180" w:type="pct"/>
            <w:shd w:val="clear" w:color="auto" w:fill="E4E4E4"/>
          </w:tcPr>
          <w:p w14:paraId="2A8E770E" w14:textId="45516E9B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Name of the examiner:</w:t>
            </w:r>
          </w:p>
        </w:tc>
        <w:tc>
          <w:tcPr>
            <w:tcW w:w="3820" w:type="pct"/>
            <w:gridSpan w:val="3"/>
            <w:shd w:val="clear" w:color="auto" w:fill="FFFFFF" w:themeFill="background1"/>
          </w:tcPr>
          <w:p w14:paraId="71F3B9F0" w14:textId="04577775" w:rsidR="008004E9" w:rsidRPr="008C4ED6" w:rsidRDefault="008004E9" w:rsidP="00F3078F">
            <w:pPr>
              <w:jc w:val="both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8004E9" w:rsidRPr="008C4ED6" w14:paraId="2FB75331" w14:textId="77777777" w:rsidTr="008004E9">
        <w:tc>
          <w:tcPr>
            <w:tcW w:w="5000" w:type="pct"/>
            <w:gridSpan w:val="4"/>
            <w:shd w:val="clear" w:color="auto" w:fill="auto"/>
          </w:tcPr>
          <w:p w14:paraId="58EA4DCB" w14:textId="77777777" w:rsidR="008004E9" w:rsidRPr="008C4ED6" w:rsidRDefault="008004E9" w:rsidP="00F3078F">
            <w:pPr>
              <w:jc w:val="both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8004E9" w:rsidRPr="008C4ED6" w14:paraId="7D1F7807" w14:textId="77777777" w:rsidTr="008C4ED6">
        <w:trPr>
          <w:trHeight w:val="336"/>
        </w:trPr>
        <w:tc>
          <w:tcPr>
            <w:tcW w:w="5000" w:type="pct"/>
            <w:gridSpan w:val="4"/>
            <w:shd w:val="clear" w:color="auto" w:fill="000000" w:themeFill="text1"/>
          </w:tcPr>
          <w:p w14:paraId="317F5653" w14:textId="7D15A18C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bCs/>
                <w:sz w:val="22"/>
                <w:szCs w:val="22"/>
              </w:rPr>
              <w:t>To be completed by</w:t>
            </w:r>
            <w:r w:rsidRPr="008C4ED6">
              <w:rPr>
                <w:rFonts w:ascii="Calibri" w:eastAsia="Times New Roman" w:hAnsi="Calibri" w:cs="Calibri"/>
                <w:b/>
                <w:sz w:val="22"/>
                <w:szCs w:val="22"/>
              </w:rPr>
              <w:t xml:space="preserve"> </w:t>
            </w:r>
            <w:r w:rsidR="008C4ED6" w:rsidRPr="008C4ED6"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  <w:t>External E</w:t>
            </w:r>
            <w:r w:rsidRPr="008C4ED6"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  <w:t>xaminers only</w:t>
            </w:r>
          </w:p>
        </w:tc>
      </w:tr>
      <w:tr w:rsidR="008004E9" w:rsidRPr="008C4ED6" w14:paraId="4F3BAA06" w14:textId="77777777" w:rsidTr="008004E9">
        <w:trPr>
          <w:trHeight w:val="363"/>
        </w:trPr>
        <w:tc>
          <w:tcPr>
            <w:tcW w:w="1180" w:type="pct"/>
            <w:shd w:val="clear" w:color="auto" w:fill="E4E4E4"/>
            <w:vAlign w:val="center"/>
          </w:tcPr>
          <w:p w14:paraId="2EC1A45B" w14:textId="1DA248EF" w:rsidR="008004E9" w:rsidRPr="008C4ED6" w:rsidRDefault="008004E9" w:rsidP="0024570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Institution / </w:t>
            </w:r>
            <w:r w:rsidR="00245709">
              <w:rPr>
                <w:rFonts w:ascii="Calibri" w:eastAsia="Times New Roman" w:hAnsi="Calibri" w:cs="Calibri"/>
                <w:sz w:val="22"/>
                <w:szCs w:val="22"/>
              </w:rPr>
              <w:t>D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epartment</w:t>
            </w:r>
          </w:p>
        </w:tc>
        <w:tc>
          <w:tcPr>
            <w:tcW w:w="3820" w:type="pct"/>
            <w:gridSpan w:val="3"/>
            <w:shd w:val="clear" w:color="auto" w:fill="auto"/>
            <w:vAlign w:val="center"/>
          </w:tcPr>
          <w:p w14:paraId="5F90C0A7" w14:textId="715D98F3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</w:pPr>
          </w:p>
        </w:tc>
      </w:tr>
      <w:tr w:rsidR="008004E9" w:rsidRPr="008C4ED6" w14:paraId="11E5E733" w14:textId="77777777" w:rsidTr="00245709">
        <w:trPr>
          <w:trHeight w:val="354"/>
        </w:trPr>
        <w:tc>
          <w:tcPr>
            <w:tcW w:w="1180" w:type="pct"/>
            <w:shd w:val="clear" w:color="auto" w:fill="E4E4E4"/>
            <w:vAlign w:val="center"/>
          </w:tcPr>
          <w:p w14:paraId="05F575F8" w14:textId="18AB0DBF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Official address</w:t>
            </w:r>
          </w:p>
        </w:tc>
        <w:tc>
          <w:tcPr>
            <w:tcW w:w="2276" w:type="pct"/>
            <w:shd w:val="clear" w:color="auto" w:fill="auto"/>
          </w:tcPr>
          <w:p w14:paraId="412A9704" w14:textId="77777777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</w:pPr>
          </w:p>
          <w:p w14:paraId="4A74B673" w14:textId="77777777" w:rsidR="008C4ED6" w:rsidRPr="008C4ED6" w:rsidRDefault="008C4ED6" w:rsidP="008004E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</w:pPr>
          </w:p>
        </w:tc>
        <w:tc>
          <w:tcPr>
            <w:tcW w:w="547" w:type="pct"/>
            <w:shd w:val="clear" w:color="auto" w:fill="E4E4E4"/>
            <w:vAlign w:val="center"/>
          </w:tcPr>
          <w:p w14:paraId="7A882394" w14:textId="43CC8BEE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Email address</w:t>
            </w:r>
          </w:p>
        </w:tc>
        <w:tc>
          <w:tcPr>
            <w:tcW w:w="997" w:type="pct"/>
            <w:shd w:val="clear" w:color="auto" w:fill="auto"/>
          </w:tcPr>
          <w:p w14:paraId="34BB562E" w14:textId="14C0FB48" w:rsidR="008004E9" w:rsidRPr="008C4ED6" w:rsidRDefault="008004E9" w:rsidP="008004E9">
            <w:pPr>
              <w:contextualSpacing/>
              <w:rPr>
                <w:rFonts w:ascii="Calibri" w:eastAsia="Times New Roman" w:hAnsi="Calibri" w:cs="Calibri"/>
                <w:b/>
                <w:sz w:val="22"/>
                <w:szCs w:val="22"/>
                <w:u w:val="single"/>
              </w:rPr>
            </w:pPr>
          </w:p>
        </w:tc>
      </w:tr>
    </w:tbl>
    <w:p w14:paraId="3B241BF1" w14:textId="77777777" w:rsidR="000A7551" w:rsidRPr="008C4ED6" w:rsidRDefault="000A7551" w:rsidP="00E563CD">
      <w:pPr>
        <w:contextualSpacing/>
        <w:rPr>
          <w:rFonts w:ascii="Calibri" w:eastAsia="Times New Roman" w:hAnsi="Calibri" w:cs="Calibri"/>
          <w:sz w:val="22"/>
          <w:szCs w:val="22"/>
        </w:rPr>
      </w:pPr>
    </w:p>
    <w:tbl>
      <w:tblPr>
        <w:tblW w:w="10278" w:type="dxa"/>
        <w:tblInd w:w="-93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35"/>
        <w:gridCol w:w="3545"/>
        <w:gridCol w:w="685"/>
        <w:gridCol w:w="450"/>
        <w:gridCol w:w="720"/>
        <w:gridCol w:w="720"/>
        <w:gridCol w:w="2723"/>
      </w:tblGrid>
      <w:tr w:rsidR="00090935" w:rsidRPr="008C4ED6" w14:paraId="36A98DA2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7F006428" w14:textId="77777777" w:rsidR="00A907F7" w:rsidRPr="008C4ED6" w:rsidRDefault="00A907F7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4D0F4D44" w14:textId="77777777" w:rsidR="00A907F7" w:rsidRPr="008C4ED6" w:rsidRDefault="00A907F7" w:rsidP="008E011A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5F13FCF2" w14:textId="77777777" w:rsidR="00A907F7" w:rsidRPr="008C4ED6" w:rsidRDefault="00A907F7" w:rsidP="008E011A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No</w:t>
            </w:r>
          </w:p>
        </w:tc>
        <w:tc>
          <w:tcPr>
            <w:tcW w:w="2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1CDBC88D" w14:textId="774CBBE2" w:rsidR="00A907F7" w:rsidRPr="008C4ED6" w:rsidRDefault="00A907F7" w:rsidP="008E011A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begin"/>
            </w:r>
            <w:r w:rsidR="00510B57" w:rsidRPr="008C4ED6">
              <w:rPr>
                <w:rFonts w:ascii="Calibri" w:eastAsia="Times New Roman" w:hAnsi="Calibri" w:cs="Calibri"/>
                <w:sz w:val="22"/>
                <w:szCs w:val="22"/>
              </w:rPr>
              <w:instrText xml:space="preserve"> INCLUDEPICTURE "C:\\var\\folders\\hq\\rzn67wcn7138gc9jzk3rhgv80000gn\\T\\com.microsoft.Word\\WebArchiveCopyPasteTempFiles\\page1image1800803776" \* MERGEFORMAT </w:instrTex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separate"/>
            </w:r>
            <w:r w:rsidRPr="008C4ED6">
              <w:rPr>
                <w:rFonts w:ascii="Calibri" w:eastAsia="Times New Roman" w:hAnsi="Calibri" w:cs="Calibri"/>
                <w:noProof/>
                <w:sz w:val="22"/>
                <w:szCs w:val="22"/>
                <w:lang w:bidi="si-LK"/>
              </w:rPr>
              <w:drawing>
                <wp:inline distT="0" distB="0" distL="0" distR="0" wp14:anchorId="7B28CAED" wp14:editId="66FDDD4E">
                  <wp:extent cx="13970" cy="13970"/>
                  <wp:effectExtent l="0" t="0" r="0" b="0"/>
                  <wp:docPr id="24" name="Picture 24" descr="page1image18008037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ge1image18008037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end"/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Remarks</w:t>
            </w:r>
          </w:p>
        </w:tc>
      </w:tr>
      <w:tr w:rsidR="00373524" w:rsidRPr="008C4ED6" w14:paraId="0EC8EB94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1AB5379" w14:textId="1FFA8898" w:rsidR="00373524" w:rsidRPr="008C4ED6" w:rsidRDefault="007F7CA5" w:rsidP="008C4ED6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To be completed by both</w:t>
            </w:r>
            <w:r w:rsidR="0024570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 xml:space="preserve"> internal and</w:t>
            </w:r>
            <w:r w:rsidR="00373524" w:rsidRPr="008C4ED6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 xml:space="preserve"> external examiner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4AE17B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5D050EB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03BD433B" w14:textId="0D64E8CA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begin"/>
            </w:r>
            <w:r w:rsidR="00510B57" w:rsidRPr="008C4ED6">
              <w:rPr>
                <w:rFonts w:ascii="Calibri" w:eastAsia="Times New Roman" w:hAnsi="Calibri" w:cs="Calibri"/>
                <w:sz w:val="22"/>
                <w:szCs w:val="22"/>
              </w:rPr>
              <w:instrText xml:space="preserve"> INCLUDEPICTURE "C:\\var\\folders\\hq\\rzn67wcn7138gc9jzk3rhgv80000gn\\T\\com.microsoft.Word\\WebArchiveCopyPasteTempFiles\\page1image1800814240" \* MERGEFORMAT </w:instrTex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separate"/>
            </w:r>
            <w:r w:rsidRPr="008C4ED6">
              <w:rPr>
                <w:rFonts w:ascii="Calibri" w:eastAsia="Times New Roman" w:hAnsi="Calibri" w:cs="Calibri"/>
                <w:noProof/>
                <w:sz w:val="22"/>
                <w:szCs w:val="22"/>
                <w:lang w:bidi="si-LK"/>
              </w:rPr>
              <w:drawing>
                <wp:inline distT="0" distB="0" distL="0" distR="0" wp14:anchorId="341FF93D" wp14:editId="49A97552">
                  <wp:extent cx="13970" cy="13970"/>
                  <wp:effectExtent l="0" t="0" r="0" b="0"/>
                  <wp:docPr id="23" name="Picture 23" descr="page1image1800814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age1image1800814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end"/>
            </w:r>
          </w:p>
        </w:tc>
      </w:tr>
      <w:tr w:rsidR="00373524" w:rsidRPr="008C4ED6" w14:paraId="4424CC83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0248A2" w14:textId="388E2041" w:rsidR="00373524" w:rsidRPr="008C4ED6" w:rsidRDefault="00FB1D3A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Different assessments methods </w:t>
            </w:r>
            <w:r w:rsidR="00A607BC" w:rsidRPr="008C4ED6">
              <w:rPr>
                <w:rFonts w:ascii="Calibri" w:eastAsia="Times New Roman" w:hAnsi="Calibri" w:cs="Calibri"/>
                <w:sz w:val="22"/>
                <w:szCs w:val="22"/>
              </w:rPr>
              <w:t>are incorporated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to accomplish both ILOs and PLOs</w:t>
            </w:r>
            <w:r w:rsidR="00A607BC" w:rsidRPr="008C4ED6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94DB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7174E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65E60398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08C4B85A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6A5D0" w14:textId="6D2F65C0" w:rsidR="00373524" w:rsidRPr="008C4ED6" w:rsidRDefault="00A607BC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Methods of assessments and</w:t>
            </w:r>
            <w:r w:rsidR="00FB1D3A"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marking are appropriate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.</w:t>
            </w:r>
            <w:r w:rsidR="00FB1D3A"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40FCE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6F1340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0B4247AF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68595A8E" w14:textId="77777777" w:rsidTr="00FB64B8">
        <w:trPr>
          <w:trHeight w:val="271"/>
        </w:trPr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E11BE0" w14:textId="3F783701" w:rsidR="00373524" w:rsidRPr="008C4ED6" w:rsidRDefault="00FB1D3A" w:rsidP="00A607BC">
            <w:pPr>
              <w:spacing w:before="100" w:beforeAutospacing="1" w:after="100" w:afterAutospacing="1"/>
              <w:ind w:right="273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Weightages </w:t>
            </w:r>
            <w:r w:rsidR="00A607BC" w:rsidRPr="008C4ED6">
              <w:rPr>
                <w:rFonts w:ascii="Calibri" w:eastAsia="Times New Roman" w:hAnsi="Calibri" w:cs="Calibri"/>
                <w:sz w:val="22"/>
                <w:szCs w:val="22"/>
              </w:rPr>
              <w:t>are allocated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for different </w:t>
            </w:r>
            <w:r w:rsidR="00A607BC" w:rsidRPr="008C4ED6">
              <w:rPr>
                <w:rFonts w:ascii="Calibri" w:eastAsia="Times New Roman" w:hAnsi="Calibri" w:cs="Calibri"/>
                <w:sz w:val="22"/>
                <w:szCs w:val="22"/>
              </w:rPr>
              <w:t>ILO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F74FA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B73CBE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49A209A8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2A9C301E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3E256" w14:textId="5E321BFD" w:rsidR="00373524" w:rsidRPr="008C4ED6" w:rsidRDefault="00FB1D3A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Marking criteria are consistent</w:t>
            </w:r>
            <w:r w:rsidR="00245709">
              <w:rPr>
                <w:rFonts w:ascii="Calibri" w:eastAsia="Times New Roman" w:hAnsi="Calibri" w:cs="Calibri"/>
                <w:sz w:val="22"/>
                <w:szCs w:val="22"/>
              </w:rPr>
              <w:t>, rigorous and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 impartial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3ED489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6B3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46DD1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65003BA7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EBF4C" w14:textId="3BEF940A" w:rsidR="00373524" w:rsidRPr="008C4ED6" w:rsidRDefault="00373524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Did you receive course outlines?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D9CA1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E940B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6BE255BE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52044A3E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D6995" w14:textId="5E12A53A" w:rsidR="00373524" w:rsidRPr="008C4ED6" w:rsidRDefault="00373524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Did you receive information on different assessments methods?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C852E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20E5E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01205FB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335596C3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D6618" w14:textId="4F18D545" w:rsidR="00373524" w:rsidRPr="008C4ED6" w:rsidRDefault="00373524" w:rsidP="00A907F7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hAnsi="Calibri" w:cs="Calibri"/>
                <w:bCs/>
                <w:sz w:val="22"/>
                <w:szCs w:val="22"/>
              </w:rPr>
              <w:t>Did you receive scripts in sufficient time?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274DF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A53CC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D8935" w14:textId="77777777" w:rsidR="00373524" w:rsidRPr="008C4ED6" w:rsidRDefault="00373524" w:rsidP="00A907F7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49CE11AD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58EE1" w14:textId="150DC9EA" w:rsidR="00CC459F" w:rsidRPr="008C4ED6" w:rsidRDefault="00FB1D3A" w:rsidP="00FB1D3A">
            <w:pPr>
              <w:pStyle w:val="NormalWeb"/>
              <w:rPr>
                <w:rFonts w:ascii="Calibri" w:hAnsi="Calibri" w:cs="Calibri"/>
                <w:bCs/>
                <w:sz w:val="22"/>
                <w:szCs w:val="22"/>
              </w:rPr>
            </w:pPr>
            <w:r w:rsidRPr="008C4ED6">
              <w:rPr>
                <w:rFonts w:ascii="Calibri" w:hAnsi="Calibri" w:cs="Calibri"/>
                <w:bCs/>
                <w:sz w:val="22"/>
                <w:szCs w:val="22"/>
              </w:rPr>
              <w:t>Method and general standards of marking are consistent and satisfactor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737FD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BAE44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1939E0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4A821B7D" w14:textId="77777777" w:rsidTr="00FB64B8">
        <w:trPr>
          <w:trHeight w:val="115"/>
        </w:trPr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9A0FBCD" w14:textId="11CCDB49" w:rsidR="00FB1D3A" w:rsidRPr="008C4ED6" w:rsidRDefault="00373524" w:rsidP="00373524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To be completed by external examiners onl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FE8AD27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C47AE87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FF202D" w14:textId="39CAB08E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begin"/>
            </w:r>
            <w:r w:rsidR="00510B57" w:rsidRPr="008C4ED6">
              <w:rPr>
                <w:rFonts w:ascii="Calibri" w:eastAsia="Times New Roman" w:hAnsi="Calibri" w:cs="Calibri"/>
                <w:sz w:val="22"/>
                <w:szCs w:val="22"/>
              </w:rPr>
              <w:instrText xml:space="preserve"> INCLUDEPICTURE "C:\\var\\folders\\hq\\rzn67wcn7138gc9jzk3rhgv80000gn\\T\\com.microsoft.Word\\WebArchiveCopyPasteTempFiles\\page1image1800628672" \* MERGEFORMAT </w:instrTex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separate"/>
            </w:r>
            <w:r w:rsidRPr="008C4ED6">
              <w:rPr>
                <w:rFonts w:ascii="Calibri" w:eastAsia="Times New Roman" w:hAnsi="Calibri" w:cs="Calibri"/>
                <w:noProof/>
                <w:sz w:val="22"/>
                <w:szCs w:val="22"/>
                <w:lang w:bidi="si-LK"/>
              </w:rPr>
              <w:drawing>
                <wp:inline distT="0" distB="0" distL="0" distR="0" wp14:anchorId="27D68F7B" wp14:editId="6D4B2FD5">
                  <wp:extent cx="13970" cy="13970"/>
                  <wp:effectExtent l="0" t="0" r="0" b="0"/>
                  <wp:docPr id="17" name="Picture 17" descr="page1image18006286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page1image18006286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fldChar w:fldCharType="end"/>
            </w:r>
          </w:p>
        </w:tc>
      </w:tr>
      <w:tr w:rsidR="00FB1D3A" w:rsidRPr="008C4ED6" w14:paraId="447C0947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CE58A" w14:textId="797B7D5F" w:rsidR="00FB1D3A" w:rsidRPr="008C4ED6" w:rsidRDefault="00FB1D3A" w:rsidP="00373524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Assessment methods are </w:t>
            </w:r>
            <w:r w:rsidR="007F7CA5" w:rsidRPr="008C4ED6">
              <w:rPr>
                <w:rFonts w:ascii="Calibri" w:eastAsia="Times New Roman" w:hAnsi="Calibri" w:cs="Calibri"/>
                <w:sz w:val="22"/>
                <w:szCs w:val="22"/>
              </w:rPr>
              <w:t xml:space="preserve">in 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compliance with the policy of examinati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FE9B99" w14:textId="77777777" w:rsidR="00FB1D3A" w:rsidRPr="008C4ED6" w:rsidRDefault="00FB1D3A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42CD5" w14:textId="77777777" w:rsidR="00FB1D3A" w:rsidRPr="008C4ED6" w:rsidRDefault="00FB1D3A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88F3E" w14:textId="77777777" w:rsidR="00FB1D3A" w:rsidRPr="008C4ED6" w:rsidRDefault="00FB1D3A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655BF40E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656CA3" w14:textId="3FEF7888" w:rsidR="00373524" w:rsidRPr="008C4ED6" w:rsidRDefault="00373524" w:rsidP="00373524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Did you receive draft examination paper</w:t>
            </w:r>
            <w:r w:rsidR="00FB1D3A" w:rsidRPr="008C4ED6">
              <w:rPr>
                <w:rFonts w:ascii="Calibri" w:eastAsia="Times New Roman" w:hAnsi="Calibri" w:cs="Calibri"/>
                <w:sz w:val="22"/>
                <w:szCs w:val="22"/>
              </w:rPr>
              <w:t>/s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t>?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5AE70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1D708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A3074E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242F1705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AEAA2F" w14:textId="413959D1" w:rsidR="00373524" w:rsidRPr="008C4ED6" w:rsidRDefault="00FB1D3A" w:rsidP="00373524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 w:rsidRPr="008C4ED6">
              <w:rPr>
                <w:rFonts w:ascii="Calibri" w:hAnsi="Calibri" w:cs="Calibri"/>
                <w:bCs/>
                <w:sz w:val="22"/>
                <w:szCs w:val="22"/>
              </w:rPr>
              <w:t>The</w:t>
            </w:r>
            <w:r w:rsidR="00373524" w:rsidRPr="008C4ED6">
              <w:rPr>
                <w:rFonts w:ascii="Calibri" w:hAnsi="Calibri" w:cs="Calibri"/>
                <w:bCs/>
                <w:sz w:val="22"/>
                <w:szCs w:val="22"/>
              </w:rPr>
              <w:t xml:space="preserve"> nature and level of the questions </w:t>
            </w:r>
            <w:r w:rsidRPr="008C4ED6">
              <w:rPr>
                <w:rFonts w:ascii="Calibri" w:hAnsi="Calibri" w:cs="Calibri"/>
                <w:bCs/>
                <w:sz w:val="22"/>
                <w:szCs w:val="22"/>
              </w:rPr>
              <w:t xml:space="preserve">were </w:t>
            </w:r>
            <w:r w:rsidR="00373524" w:rsidRPr="008C4ED6">
              <w:rPr>
                <w:rFonts w:ascii="Calibri" w:hAnsi="Calibri" w:cs="Calibri"/>
                <w:bCs/>
                <w:sz w:val="22"/>
                <w:szCs w:val="22"/>
              </w:rPr>
              <w:t>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C39289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D953DC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72DA56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373524" w:rsidRPr="008C4ED6" w14:paraId="66920494" w14:textId="77777777" w:rsidTr="00FB64B8">
        <w:tc>
          <w:tcPr>
            <w:tcW w:w="6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2E55F" w14:textId="0A83C7B8" w:rsidR="00373524" w:rsidRPr="008C4ED6" w:rsidRDefault="00FB1D3A" w:rsidP="00373524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 w:rsidRPr="008C4ED6">
              <w:rPr>
                <w:rFonts w:ascii="Calibri" w:hAnsi="Calibri" w:cs="Calibri"/>
                <w:bCs/>
                <w:sz w:val="22"/>
                <w:szCs w:val="22"/>
              </w:rPr>
              <w:t>Suitable arrangements were made to consider your comme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63D16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24B16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7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D75984" w14:textId="77777777" w:rsidR="00373524" w:rsidRPr="008C4ED6" w:rsidRDefault="00373524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F3078F" w:rsidRPr="008C4ED6" w14:paraId="362C4B64" w14:textId="77777777" w:rsidTr="00FB64B8">
        <w:tc>
          <w:tcPr>
            <w:tcW w:w="1027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A044D4" w14:textId="64252111" w:rsidR="00F3078F" w:rsidRPr="008C4ED6" w:rsidRDefault="00F3078F" w:rsidP="00373524">
            <w:pPr>
              <w:pStyle w:val="NormalWeb"/>
              <w:rPr>
                <w:rFonts w:ascii="Calibri" w:hAnsi="Calibri" w:cs="Calibri"/>
                <w:bCs/>
                <w:sz w:val="22"/>
                <w:szCs w:val="22"/>
              </w:rPr>
            </w:pPr>
            <w:r w:rsidRPr="008C4ED6">
              <w:rPr>
                <w:rFonts w:ascii="Calibri" w:hAnsi="Calibri" w:cs="Calibri"/>
                <w:bCs/>
                <w:sz w:val="22"/>
                <w:szCs w:val="22"/>
              </w:rPr>
              <w:t>Any other comments:</w:t>
            </w:r>
          </w:p>
          <w:p w14:paraId="1714D980" w14:textId="77777777" w:rsidR="00F3078F" w:rsidRPr="008C4ED6" w:rsidRDefault="00F3078F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  <w:p w14:paraId="15E8C1B2" w14:textId="77777777" w:rsidR="008C4ED6" w:rsidRPr="008C4ED6" w:rsidRDefault="008C4ED6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  <w:p w14:paraId="075A81A5" w14:textId="77777777" w:rsidR="008C4ED6" w:rsidRPr="008C4ED6" w:rsidRDefault="008C4ED6" w:rsidP="00373524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15F36" w:rsidRPr="008C4ED6" w14:paraId="3B56AB89" w14:textId="77777777" w:rsidTr="00FB64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4"/>
        </w:trPr>
        <w:tc>
          <w:tcPr>
            <w:tcW w:w="10278" w:type="dxa"/>
            <w:gridSpan w:val="7"/>
            <w:shd w:val="clear" w:color="auto" w:fill="auto"/>
          </w:tcPr>
          <w:p w14:paraId="7309001F" w14:textId="2CD45D6A" w:rsidR="00115F36" w:rsidRPr="008C4ED6" w:rsidRDefault="00115F36" w:rsidP="00115F36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</w:rPr>
              <w:lastRenderedPageBreak/>
              <w:t>I certify that the above observations have been made to the best of my judgment.</w:t>
            </w:r>
          </w:p>
        </w:tc>
      </w:tr>
      <w:tr w:rsidR="008004E9" w:rsidRPr="008C4ED6" w14:paraId="1A1DAD61" w14:textId="77777777" w:rsidTr="00FB64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4"/>
        </w:trPr>
        <w:tc>
          <w:tcPr>
            <w:tcW w:w="1435" w:type="dxa"/>
            <w:shd w:val="clear" w:color="auto" w:fill="E4E4E4"/>
            <w:vAlign w:val="center"/>
          </w:tcPr>
          <w:p w14:paraId="19E86ABE" w14:textId="602555FD" w:rsidR="008004E9" w:rsidRPr="008C4ED6" w:rsidRDefault="008004E9" w:rsidP="008004E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  <w:t>Signature</w:t>
            </w:r>
            <w:r w:rsidR="00245709"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  <w:t xml:space="preserve"> of Examiner </w:t>
            </w:r>
            <w:r w:rsidRPr="008C4ED6"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  <w:t xml:space="preserve"> </w:t>
            </w:r>
          </w:p>
        </w:tc>
        <w:tc>
          <w:tcPr>
            <w:tcW w:w="3545" w:type="dxa"/>
            <w:shd w:val="clear" w:color="auto" w:fill="auto"/>
            <w:vAlign w:val="center"/>
          </w:tcPr>
          <w:p w14:paraId="61AC40CD" w14:textId="77777777" w:rsidR="008004E9" w:rsidRPr="008C4ED6" w:rsidRDefault="008004E9" w:rsidP="008004E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NZ"/>
              </w:rPr>
            </w:pPr>
          </w:p>
        </w:tc>
        <w:tc>
          <w:tcPr>
            <w:tcW w:w="685" w:type="dxa"/>
            <w:shd w:val="clear" w:color="auto" w:fill="E4E4E4"/>
            <w:vAlign w:val="center"/>
          </w:tcPr>
          <w:p w14:paraId="283EEAF7" w14:textId="31FD4BC2" w:rsidR="008004E9" w:rsidRPr="008C4ED6" w:rsidRDefault="008004E9" w:rsidP="008004E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  <w:t>Date</w:t>
            </w:r>
          </w:p>
        </w:tc>
        <w:tc>
          <w:tcPr>
            <w:tcW w:w="4613" w:type="dxa"/>
            <w:gridSpan w:val="4"/>
            <w:shd w:val="clear" w:color="auto" w:fill="auto"/>
            <w:vAlign w:val="center"/>
          </w:tcPr>
          <w:p w14:paraId="0453B399" w14:textId="1C68204F" w:rsidR="008004E9" w:rsidRPr="008C4ED6" w:rsidRDefault="008004E9" w:rsidP="008004E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NZ"/>
              </w:rPr>
            </w:pPr>
          </w:p>
        </w:tc>
      </w:tr>
    </w:tbl>
    <w:p w14:paraId="0E3B2F74" w14:textId="77777777" w:rsidR="00115F36" w:rsidRPr="008C4ED6" w:rsidRDefault="00115F36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5023F509" w14:textId="77777777" w:rsidR="008C4ED6" w:rsidRPr="008C4ED6" w:rsidRDefault="008C4ED6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tbl>
      <w:tblPr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3688"/>
        <w:gridCol w:w="711"/>
        <w:gridCol w:w="4294"/>
      </w:tblGrid>
      <w:tr w:rsidR="00F3078F" w:rsidRPr="008C4ED6" w14:paraId="209108AD" w14:textId="77777777" w:rsidTr="00FB64B8">
        <w:trPr>
          <w:trHeight w:val="332"/>
        </w:trPr>
        <w:tc>
          <w:tcPr>
            <w:tcW w:w="5000" w:type="pct"/>
            <w:gridSpan w:val="4"/>
            <w:shd w:val="clear" w:color="auto" w:fill="E4E4E4"/>
            <w:vAlign w:val="center"/>
          </w:tcPr>
          <w:p w14:paraId="3DC3EE12" w14:textId="725AEB7A" w:rsidR="00F3078F" w:rsidRPr="008C4ED6" w:rsidRDefault="00F3078F" w:rsidP="008C4ED6">
            <w:pPr>
              <w:autoSpaceDE w:val="0"/>
              <w:autoSpaceDN w:val="0"/>
              <w:adjustRightInd w:val="0"/>
              <w:jc w:val="center"/>
              <w:rPr>
                <w:rFonts w:ascii="Calibri" w:eastAsia="Times New Roman" w:hAnsi="Calibri" w:cs="Calibri"/>
                <w:b/>
                <w:bCs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b/>
                <w:bCs/>
                <w:lang w:eastAsia="en-NZ"/>
              </w:rPr>
              <w:t xml:space="preserve">Follow-up actions </w:t>
            </w:r>
          </w:p>
        </w:tc>
      </w:tr>
      <w:tr w:rsidR="00F3078F" w:rsidRPr="008C4ED6" w14:paraId="2F4BE0EF" w14:textId="77777777" w:rsidTr="00FB64B8">
        <w:trPr>
          <w:trHeight w:val="903"/>
        </w:trPr>
        <w:tc>
          <w:tcPr>
            <w:tcW w:w="5000" w:type="pct"/>
            <w:gridSpan w:val="4"/>
            <w:shd w:val="clear" w:color="auto" w:fill="auto"/>
          </w:tcPr>
          <w:p w14:paraId="77068A0B" w14:textId="77777777" w:rsidR="00F3078F" w:rsidRPr="008C4ED6" w:rsidRDefault="00F3078F" w:rsidP="005E3BB5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  <w:t>Actions:</w:t>
            </w:r>
          </w:p>
          <w:p w14:paraId="533B918E" w14:textId="77777777" w:rsidR="00F3078F" w:rsidRPr="008C4ED6" w:rsidRDefault="00F3078F" w:rsidP="005E3BB5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sz w:val="22"/>
                <w:szCs w:val="22"/>
                <w:lang w:eastAsia="en-NZ"/>
              </w:rPr>
            </w:pPr>
          </w:p>
        </w:tc>
      </w:tr>
      <w:tr w:rsidR="008C4ED6" w:rsidRPr="008C4ED6" w14:paraId="045DFBF2" w14:textId="77777777" w:rsidTr="00FB64B8">
        <w:trPr>
          <w:trHeight w:val="390"/>
        </w:trPr>
        <w:tc>
          <w:tcPr>
            <w:tcW w:w="734" w:type="pct"/>
            <w:shd w:val="clear" w:color="auto" w:fill="E4E4E4"/>
            <w:vAlign w:val="center"/>
          </w:tcPr>
          <w:p w14:paraId="76579BBE" w14:textId="77777777" w:rsidR="008C4ED6" w:rsidRPr="008C4ED6" w:rsidRDefault="008C4ED6" w:rsidP="005E3BB5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lang w:eastAsia="en-NZ"/>
              </w:rPr>
              <w:t xml:space="preserve">Signature </w:t>
            </w:r>
          </w:p>
        </w:tc>
        <w:tc>
          <w:tcPr>
            <w:tcW w:w="1810" w:type="pct"/>
            <w:shd w:val="clear" w:color="auto" w:fill="auto"/>
            <w:vAlign w:val="center"/>
          </w:tcPr>
          <w:p w14:paraId="19FEAD54" w14:textId="77777777" w:rsidR="008C4ED6" w:rsidRPr="008C4ED6" w:rsidRDefault="008C4ED6" w:rsidP="005E3BB5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lang w:eastAsia="en-NZ"/>
              </w:rPr>
            </w:pPr>
          </w:p>
        </w:tc>
        <w:tc>
          <w:tcPr>
            <w:tcW w:w="349" w:type="pct"/>
            <w:shd w:val="clear" w:color="auto" w:fill="E4E4E4"/>
            <w:vAlign w:val="center"/>
          </w:tcPr>
          <w:p w14:paraId="5A4C392B" w14:textId="77777777" w:rsidR="008C4ED6" w:rsidRPr="008C4ED6" w:rsidRDefault="008C4ED6" w:rsidP="005E3BB5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lang w:eastAsia="en-NZ"/>
              </w:rPr>
            </w:pPr>
            <w:r w:rsidRPr="008C4ED6">
              <w:rPr>
                <w:rFonts w:ascii="Calibri" w:eastAsia="Times New Roman" w:hAnsi="Calibri" w:cs="Calibri"/>
                <w:lang w:eastAsia="en-NZ"/>
              </w:rPr>
              <w:t>Date</w:t>
            </w:r>
          </w:p>
        </w:tc>
        <w:tc>
          <w:tcPr>
            <w:tcW w:w="2106" w:type="pct"/>
            <w:shd w:val="clear" w:color="auto" w:fill="auto"/>
            <w:vAlign w:val="center"/>
          </w:tcPr>
          <w:p w14:paraId="393A15AA" w14:textId="77777777" w:rsidR="008C4ED6" w:rsidRPr="008C4ED6" w:rsidRDefault="008C4ED6" w:rsidP="005E3BB5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bCs/>
                <w:lang w:eastAsia="en-NZ"/>
              </w:rPr>
            </w:pPr>
          </w:p>
        </w:tc>
      </w:tr>
    </w:tbl>
    <w:p w14:paraId="3E0FA4E4" w14:textId="77777777" w:rsidR="00CC459F" w:rsidRPr="008C4ED6" w:rsidRDefault="00CC459F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08B1E47" w14:textId="77777777" w:rsidR="0047418E" w:rsidRPr="008C4ED6" w:rsidRDefault="0047418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407E5810" w14:textId="0A9E9105" w:rsidR="00CC459F" w:rsidRDefault="00CC459F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451CCC38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7CD36498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54C71CC5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75A78DA6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7F22293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5F253240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1059AB7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F0D33AD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78843B7A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03EAAA0A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5C89F8B4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416FEA3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7133869B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60BFEEE1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E3C1045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2148FB70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07E2BF66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20D55904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33C4A155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p w14:paraId="196DFA2C" w14:textId="77777777" w:rsidR="00770E2E" w:rsidRDefault="00770E2E" w:rsidP="0047418E">
      <w:pPr>
        <w:contextualSpacing/>
        <w:rPr>
          <w:rFonts w:ascii="Calibri" w:eastAsia="Times New Roman" w:hAnsi="Calibri" w:cs="Calibri"/>
          <w:sz w:val="22"/>
          <w:szCs w:val="22"/>
        </w:rPr>
      </w:pPr>
    </w:p>
    <w:sectPr w:rsidR="00770E2E" w:rsidSect="00770E2E">
      <w:footerReference w:type="even" r:id="rId9"/>
      <w:footerReference w:type="default" r:id="rId10"/>
      <w:pgSz w:w="11900" w:h="16840"/>
      <w:pgMar w:top="1076" w:right="560" w:bottom="1551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D06549" w14:textId="77777777" w:rsidR="00A1531D" w:rsidRDefault="00A1531D" w:rsidP="00CC459F">
      <w:r>
        <w:separator/>
      </w:r>
    </w:p>
  </w:endnote>
  <w:endnote w:type="continuationSeparator" w:id="0">
    <w:p w14:paraId="269B503F" w14:textId="77777777" w:rsidR="00A1531D" w:rsidRDefault="00A1531D" w:rsidP="00CC4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022342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A2C667" w14:textId="395623AD" w:rsidR="00CC459F" w:rsidRDefault="00CC459F" w:rsidP="007441C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52480D" w14:textId="77777777" w:rsidR="00CC459F" w:rsidRDefault="00CC45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119697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CE005E9" w14:textId="41CC9241" w:rsidR="00930340" w:rsidRDefault="009303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FB64B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FB64B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7B64F27" w14:textId="77777777" w:rsidR="00930340" w:rsidRDefault="009303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701244" w14:textId="77777777" w:rsidR="00A1531D" w:rsidRDefault="00A1531D" w:rsidP="00CC459F">
      <w:r>
        <w:separator/>
      </w:r>
    </w:p>
  </w:footnote>
  <w:footnote w:type="continuationSeparator" w:id="0">
    <w:p w14:paraId="35C2B8F8" w14:textId="77777777" w:rsidR="00A1531D" w:rsidRDefault="00A1531D" w:rsidP="00CC45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D104E5"/>
    <w:multiLevelType w:val="hybridMultilevel"/>
    <w:tmpl w:val="C95E9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zY0NzI2trQwNjdR0lEKTi0uzszPAykwqgUAc1ZkBCwAAAA="/>
  </w:docVars>
  <w:rsids>
    <w:rsidRoot w:val="00A907F7"/>
    <w:rsid w:val="00090935"/>
    <w:rsid w:val="000A7551"/>
    <w:rsid w:val="000C25C6"/>
    <w:rsid w:val="000D56E8"/>
    <w:rsid w:val="00105ADC"/>
    <w:rsid w:val="00115F36"/>
    <w:rsid w:val="001A02B7"/>
    <w:rsid w:val="001B515F"/>
    <w:rsid w:val="00245709"/>
    <w:rsid w:val="002F70FD"/>
    <w:rsid w:val="00373524"/>
    <w:rsid w:val="003A6E65"/>
    <w:rsid w:val="0047418E"/>
    <w:rsid w:val="00510B57"/>
    <w:rsid w:val="005A45F5"/>
    <w:rsid w:val="006362CF"/>
    <w:rsid w:val="00765678"/>
    <w:rsid w:val="00770E2E"/>
    <w:rsid w:val="007B50E5"/>
    <w:rsid w:val="007F7CA5"/>
    <w:rsid w:val="008004E9"/>
    <w:rsid w:val="00814A1C"/>
    <w:rsid w:val="008C4ED6"/>
    <w:rsid w:val="008E011A"/>
    <w:rsid w:val="00930340"/>
    <w:rsid w:val="009F446A"/>
    <w:rsid w:val="00A1531D"/>
    <w:rsid w:val="00A607BC"/>
    <w:rsid w:val="00A74594"/>
    <w:rsid w:val="00A907F7"/>
    <w:rsid w:val="00AE4167"/>
    <w:rsid w:val="00CC459F"/>
    <w:rsid w:val="00E546E8"/>
    <w:rsid w:val="00E563CD"/>
    <w:rsid w:val="00EC48A3"/>
    <w:rsid w:val="00F3078F"/>
    <w:rsid w:val="00F748A9"/>
    <w:rsid w:val="00FB1D3A"/>
    <w:rsid w:val="00FB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E226F"/>
  <w15:docId w15:val="{A833220A-4620-4CE8-AC72-0E552AC6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07F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59F"/>
  </w:style>
  <w:style w:type="character" w:styleId="PageNumber">
    <w:name w:val="page number"/>
    <w:basedOn w:val="DefaultParagraphFont"/>
    <w:uiPriority w:val="99"/>
    <w:semiHidden/>
    <w:unhideWhenUsed/>
    <w:rsid w:val="00CC459F"/>
  </w:style>
  <w:style w:type="paragraph" w:styleId="Header">
    <w:name w:val="header"/>
    <w:basedOn w:val="Normal"/>
    <w:link w:val="Head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59F"/>
  </w:style>
  <w:style w:type="paragraph" w:styleId="ListParagraph">
    <w:name w:val="List Paragraph"/>
    <w:basedOn w:val="Normal"/>
    <w:uiPriority w:val="34"/>
    <w:qFormat/>
    <w:rsid w:val="00A607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03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3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5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52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3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71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0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03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2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64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7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28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1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36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08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2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16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7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8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40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3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3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79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81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9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43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84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3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3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2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72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9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79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7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01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5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00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3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0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4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68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4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46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5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1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2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9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57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0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22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03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5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3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2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25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71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0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9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4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2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1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24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07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77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7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7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Windows User</cp:lastModifiedBy>
  <cp:revision>9</cp:revision>
  <cp:lastPrinted>2019-11-25T09:31:00Z</cp:lastPrinted>
  <dcterms:created xsi:type="dcterms:W3CDTF">2019-11-23T06:23:00Z</dcterms:created>
  <dcterms:modified xsi:type="dcterms:W3CDTF">2020-01-22T11:32:00Z</dcterms:modified>
</cp:coreProperties>
</file>